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2CC84" w14:textId="77777777" w:rsidR="00AF7064" w:rsidRDefault="00AF7064" w:rsidP="00AF7064">
      <w:pPr>
        <w:pStyle w:val="Title"/>
      </w:pPr>
      <w:r>
        <w:t>Website User Manual</w:t>
      </w:r>
    </w:p>
    <w:p w14:paraId="424CB6F9" w14:textId="77777777" w:rsidR="00AF7064" w:rsidRDefault="00AF7064" w:rsidP="00AF7064">
      <w:r>
        <w:t xml:space="preserve">Our CRM system is designed for both our clients and our consultants. Our clients are only able to access to the </w:t>
      </w:r>
      <w:r w:rsidRPr="00AF7064">
        <w:rPr>
          <w:b/>
        </w:rPr>
        <w:t>Registration Form</w:t>
      </w:r>
      <w:r>
        <w:t xml:space="preserve"> and they can fill the form at the reception desk. As </w:t>
      </w:r>
      <w:r>
        <w:rPr>
          <w:rFonts w:hint="eastAsia"/>
          <w:lang w:eastAsia="zh-CN"/>
        </w:rPr>
        <w:t>the admin for this system</w:t>
      </w:r>
      <w:r>
        <w:t>, you can explore other functions after you login.</w:t>
      </w:r>
    </w:p>
    <w:p w14:paraId="14145231" w14:textId="77777777" w:rsidR="00AF7064" w:rsidRDefault="00AF7064" w:rsidP="00AF7064">
      <w:pPr>
        <w:pStyle w:val="Heading1"/>
      </w:pPr>
      <w:r>
        <w:t>Login</w:t>
      </w:r>
    </w:p>
    <w:p w14:paraId="6AA1CC35" w14:textId="77777777" w:rsidR="00AF7064" w:rsidRDefault="00AF7064" w:rsidP="00AF7064">
      <w:r>
        <w:t>Username: Admin</w:t>
      </w:r>
    </w:p>
    <w:p w14:paraId="5C24061D" w14:textId="18CCF76D" w:rsidR="00AF7064" w:rsidRDefault="00AF7064" w:rsidP="00AF7064">
      <w:r>
        <w:t>Password: MAT</w:t>
      </w:r>
      <w:r w:rsidR="00AC1CDC">
        <w:rPr>
          <w:lang w:val="id-ID"/>
        </w:rPr>
        <w:t>IU</w:t>
      </w:r>
      <w:r>
        <w:t>S01</w:t>
      </w:r>
    </w:p>
    <w:p w14:paraId="6D0B5FD9" w14:textId="77777777" w:rsidR="00AF7064" w:rsidRDefault="00801ABF" w:rsidP="00AF7064">
      <w:r>
        <w:t>As the admin</w:t>
      </w:r>
      <w:r w:rsidR="00AF7064">
        <w:t xml:space="preserve">, you can </w:t>
      </w:r>
      <w:r w:rsidR="00AF7064" w:rsidRPr="00AF7064">
        <w:rPr>
          <w:b/>
        </w:rPr>
        <w:t>sign up</w:t>
      </w:r>
      <w:r w:rsidR="00AF7064">
        <w:t xml:space="preserve"> and </w:t>
      </w:r>
      <w:r w:rsidR="00AF7064" w:rsidRPr="00AF7064">
        <w:rPr>
          <w:b/>
        </w:rPr>
        <w:t>change the password</w:t>
      </w:r>
      <w:r w:rsidR="00AF7064">
        <w:t xml:space="preserve"> for our staff.</w:t>
      </w:r>
    </w:p>
    <w:p w14:paraId="6868F573" w14:textId="77777777" w:rsidR="00801ABF" w:rsidRDefault="00433A68" w:rsidP="00801ABF">
      <w:pPr>
        <w:pStyle w:val="ListParagraph"/>
        <w:numPr>
          <w:ilvl w:val="0"/>
          <w:numId w:val="1"/>
        </w:numPr>
      </w:pPr>
      <w:r>
        <w:t>Sign Up: Login</w:t>
      </w:r>
      <w:r>
        <w:rPr>
          <w:rFonts w:hint="eastAsia"/>
          <w:lang w:eastAsia="zh-CN"/>
        </w:rPr>
        <w:t>/</w:t>
      </w:r>
      <w:r w:rsidR="00801ABF">
        <w:t>Add Agent -&gt; Fill the form(all fields are mandatory) -&gt; Create</w:t>
      </w:r>
    </w:p>
    <w:p w14:paraId="1D9D3317" w14:textId="77777777" w:rsidR="00801ABF" w:rsidRDefault="00B64F36" w:rsidP="00B64F36">
      <w:pPr>
        <w:pStyle w:val="ListParagraph"/>
        <w:ind w:left="2160" w:firstLine="720"/>
      </w:pPr>
      <w:r>
        <w:rPr>
          <w:noProof/>
          <w:lang w:eastAsia="zh-CN"/>
        </w:rPr>
        <w:drawing>
          <wp:inline distT="0" distB="0" distL="0" distR="0" wp14:anchorId="0456597E" wp14:editId="7FB3ED51">
            <wp:extent cx="1621766" cy="22158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632710" cy="2230799"/>
                    </a:xfrm>
                    <a:prstGeom prst="rect">
                      <a:avLst/>
                    </a:prstGeom>
                  </pic:spPr>
                </pic:pic>
              </a:graphicData>
            </a:graphic>
          </wp:inline>
        </w:drawing>
      </w:r>
    </w:p>
    <w:p w14:paraId="32BDCBED" w14:textId="77777777" w:rsidR="00801ABF" w:rsidRDefault="00433A68" w:rsidP="00801ABF">
      <w:pPr>
        <w:pStyle w:val="ListParagraph"/>
        <w:numPr>
          <w:ilvl w:val="0"/>
          <w:numId w:val="1"/>
        </w:numPr>
      </w:pPr>
      <w:r>
        <w:t>Change Password: Login/</w:t>
      </w:r>
      <w:r w:rsidR="00801ABF">
        <w:t>Agents -&gt; Click the agent which you wish to change -&gt; Select th</w:t>
      </w:r>
      <w:r w:rsidR="00120504">
        <w:t>e checkbox ‘Change Password’</w:t>
      </w:r>
      <w:r w:rsidR="00801ABF">
        <w:t xml:space="preserve"> -&gt; Change the password -&gt; Update Account</w:t>
      </w:r>
    </w:p>
    <w:p w14:paraId="36452362" w14:textId="77777777" w:rsidR="00801ABF" w:rsidRDefault="00801ABF" w:rsidP="00B64F36">
      <w:pPr>
        <w:ind w:left="2160" w:firstLine="720"/>
      </w:pPr>
      <w:r>
        <w:rPr>
          <w:noProof/>
          <w:lang w:eastAsia="zh-CN"/>
        </w:rPr>
        <w:drawing>
          <wp:inline distT="0" distB="0" distL="0" distR="0" wp14:anchorId="34A4459F" wp14:editId="1D0FAEB8">
            <wp:extent cx="1637438" cy="2355011"/>
            <wp:effectExtent l="0" t="0" r="127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51570" cy="2375335"/>
                    </a:xfrm>
                    <a:prstGeom prst="rect">
                      <a:avLst/>
                    </a:prstGeom>
                  </pic:spPr>
                </pic:pic>
              </a:graphicData>
            </a:graphic>
          </wp:inline>
        </w:drawing>
      </w:r>
    </w:p>
    <w:p w14:paraId="156B29BE" w14:textId="77777777" w:rsidR="00B64F36" w:rsidRDefault="00B64F36">
      <w:pPr>
        <w:spacing w:after="160" w:line="259" w:lineRule="auto"/>
      </w:pPr>
      <w:r>
        <w:br w:type="page"/>
      </w:r>
    </w:p>
    <w:p w14:paraId="4B2D07E8" w14:textId="77777777" w:rsidR="00B64F36" w:rsidRDefault="00B64F36" w:rsidP="00B64F36">
      <w:pPr>
        <w:pStyle w:val="Heading1"/>
      </w:pPr>
      <w:r>
        <w:lastRenderedPageBreak/>
        <w:t>Interact with Client</w:t>
      </w:r>
    </w:p>
    <w:p w14:paraId="19953DBA" w14:textId="77777777" w:rsidR="00B64F36" w:rsidRDefault="005B07BF" w:rsidP="00B64F36">
      <w:r>
        <w:t xml:space="preserve">With our CRM system, you can add clients and view clients’ information. As the admin, you can view all clients’ information. While, for other consultants, they can only view the information of the clients’ they are helping. </w:t>
      </w:r>
    </w:p>
    <w:p w14:paraId="0D6DD85F" w14:textId="77777777" w:rsidR="005B07BF" w:rsidRDefault="005B07BF" w:rsidP="005B07BF">
      <w:pPr>
        <w:pStyle w:val="ListParagraph"/>
        <w:numPr>
          <w:ilvl w:val="0"/>
          <w:numId w:val="1"/>
        </w:numPr>
      </w:pPr>
      <w:r w:rsidRPr="00120504">
        <w:rPr>
          <w:b/>
        </w:rPr>
        <w:t>Add</w:t>
      </w:r>
      <w:r>
        <w:t xml:space="preserve"> client: Login</w:t>
      </w:r>
      <w:r w:rsidR="00622518">
        <w:t>/CLIENTS</w:t>
      </w:r>
      <w:r>
        <w:t xml:space="preserve"> -&gt; ADD CLIENT</w:t>
      </w:r>
    </w:p>
    <w:p w14:paraId="4A127925" w14:textId="77777777" w:rsidR="00D60925" w:rsidRDefault="00D60925" w:rsidP="00D60925">
      <w:pPr>
        <w:ind w:left="360"/>
      </w:pPr>
      <w:r>
        <w:rPr>
          <w:noProof/>
          <w:lang w:eastAsia="zh-CN"/>
        </w:rPr>
        <w:drawing>
          <wp:inline distT="0" distB="0" distL="0" distR="0" wp14:anchorId="7DAE8708" wp14:editId="2B7F34F8">
            <wp:extent cx="5731510" cy="19386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938655"/>
                    </a:xfrm>
                    <a:prstGeom prst="rect">
                      <a:avLst/>
                    </a:prstGeom>
                  </pic:spPr>
                </pic:pic>
              </a:graphicData>
            </a:graphic>
          </wp:inline>
        </w:drawing>
      </w:r>
    </w:p>
    <w:p w14:paraId="41BE68F7" w14:textId="77777777" w:rsidR="00D60925" w:rsidRDefault="00D60925" w:rsidP="00433A68">
      <w:pPr>
        <w:jc w:val="center"/>
      </w:pPr>
    </w:p>
    <w:p w14:paraId="40CDB47B" w14:textId="77777777" w:rsidR="005B07BF" w:rsidRDefault="00D60925" w:rsidP="00D60925">
      <w:pPr>
        <w:pStyle w:val="ListParagraph"/>
        <w:numPr>
          <w:ilvl w:val="0"/>
          <w:numId w:val="1"/>
        </w:numPr>
      </w:pPr>
      <w:r w:rsidRPr="00120504">
        <w:rPr>
          <w:b/>
        </w:rPr>
        <w:t>View</w:t>
      </w:r>
      <w:r>
        <w:t xml:space="preserve"> Clients</w:t>
      </w:r>
      <w:r w:rsidR="00B56837">
        <w:t xml:space="preserve"> and</w:t>
      </w:r>
      <w:r>
        <w:t xml:space="preserve"> Make </w:t>
      </w:r>
      <w:r w:rsidRPr="00120504">
        <w:rPr>
          <w:b/>
        </w:rPr>
        <w:t>Modifications</w:t>
      </w:r>
      <w:r>
        <w:t>: Login</w:t>
      </w:r>
      <w:r w:rsidR="00622518">
        <w:t>/CLIENTS</w:t>
      </w:r>
      <w:r>
        <w:t xml:space="preserve"> -&gt; Click the clients you willing to </w:t>
      </w:r>
      <w:r w:rsidR="00622518">
        <w:t>view/</w:t>
      </w:r>
      <w:r>
        <w:t xml:space="preserve">make </w:t>
      </w:r>
      <w:r w:rsidR="00B56837">
        <w:t xml:space="preserve">changes </w:t>
      </w:r>
      <w:r w:rsidR="00120504">
        <w:t>-&gt; Client Information</w:t>
      </w:r>
    </w:p>
    <w:p w14:paraId="2E91A9FA" w14:textId="77777777" w:rsidR="00622518" w:rsidRDefault="00622518" w:rsidP="00622518">
      <w:pPr>
        <w:ind w:firstLine="360"/>
      </w:pPr>
      <w:r>
        <w:rPr>
          <w:noProof/>
          <w:lang w:eastAsia="zh-CN"/>
        </w:rPr>
        <w:drawing>
          <wp:inline distT="0" distB="0" distL="0" distR="0" wp14:anchorId="4A1FD9B2" wp14:editId="42EF6611">
            <wp:extent cx="5426015" cy="776691"/>
            <wp:effectExtent l="0" t="0" r="381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1090" cy="786006"/>
                    </a:xfrm>
                    <a:prstGeom prst="rect">
                      <a:avLst/>
                    </a:prstGeom>
                  </pic:spPr>
                </pic:pic>
              </a:graphicData>
            </a:graphic>
          </wp:inline>
        </w:drawing>
      </w:r>
    </w:p>
    <w:p w14:paraId="2532A6C0" w14:textId="77777777" w:rsidR="00433A68" w:rsidRPr="00433A68" w:rsidRDefault="00433A68" w:rsidP="00433A68">
      <w:pPr>
        <w:ind w:left="360" w:firstLine="360"/>
        <w:rPr>
          <w:b/>
        </w:rPr>
      </w:pPr>
      <w:r w:rsidRPr="00433A68">
        <w:rPr>
          <w:b/>
        </w:rPr>
        <w:t xml:space="preserve">Tips: </w:t>
      </w:r>
    </w:p>
    <w:p w14:paraId="2333DFCE" w14:textId="77777777" w:rsidR="00433A68" w:rsidRDefault="00433A68" w:rsidP="00433A68">
      <w:pPr>
        <w:pStyle w:val="ListParagraph"/>
        <w:numPr>
          <w:ilvl w:val="0"/>
          <w:numId w:val="1"/>
        </w:numPr>
        <w:ind w:left="1080"/>
      </w:pPr>
      <w:r>
        <w:t>Clients who are in ‘</w:t>
      </w:r>
      <w:r w:rsidRPr="00433A68">
        <w:rPr>
          <w:b/>
        </w:rPr>
        <w:t>Emergency’</w:t>
      </w:r>
      <w:r>
        <w:t xml:space="preserve"> status will be highlight with colour, while others will not.</w:t>
      </w:r>
    </w:p>
    <w:p w14:paraId="181DA353" w14:textId="77777777" w:rsidR="00433A68" w:rsidRDefault="00433A68" w:rsidP="00433A68">
      <w:pPr>
        <w:pStyle w:val="ListParagraph"/>
        <w:numPr>
          <w:ilvl w:val="0"/>
          <w:numId w:val="1"/>
        </w:numPr>
        <w:ind w:left="1080"/>
      </w:pPr>
      <w:r>
        <w:t xml:space="preserve">As shown in the Figure below, you can </w:t>
      </w:r>
      <w:r w:rsidRPr="00433A68">
        <w:rPr>
          <w:b/>
        </w:rPr>
        <w:t>sort</w:t>
      </w:r>
      <w:r>
        <w:t xml:space="preserve"> the clients by clicking the arrow in corresponding columns </w:t>
      </w:r>
    </w:p>
    <w:p w14:paraId="440F778D" w14:textId="77777777" w:rsidR="00433A68" w:rsidRDefault="00433A68" w:rsidP="00433A68">
      <w:pPr>
        <w:ind w:left="720"/>
        <w:jc w:val="both"/>
      </w:pPr>
      <w:r>
        <w:rPr>
          <w:noProof/>
          <w:lang w:eastAsia="zh-CN"/>
        </w:rPr>
        <w:drawing>
          <wp:inline distT="0" distB="0" distL="0" distR="0" wp14:anchorId="752B834C" wp14:editId="2158F4BF">
            <wp:extent cx="4917057" cy="677689"/>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4708" cy="684256"/>
                    </a:xfrm>
                    <a:prstGeom prst="rect">
                      <a:avLst/>
                    </a:prstGeom>
                  </pic:spPr>
                </pic:pic>
              </a:graphicData>
            </a:graphic>
          </wp:inline>
        </w:drawing>
      </w:r>
    </w:p>
    <w:p w14:paraId="206A323E" w14:textId="77777777" w:rsidR="00433A68" w:rsidRPr="00433A68" w:rsidRDefault="00433A68" w:rsidP="00433A68">
      <w:pPr>
        <w:ind w:left="720"/>
        <w:jc w:val="both"/>
      </w:pPr>
    </w:p>
    <w:p w14:paraId="25163C15" w14:textId="77777777" w:rsidR="00B56837" w:rsidRDefault="00B56837" w:rsidP="00B56837">
      <w:pPr>
        <w:pStyle w:val="ListParagraph"/>
        <w:numPr>
          <w:ilvl w:val="0"/>
          <w:numId w:val="1"/>
        </w:numPr>
      </w:pPr>
      <w:r w:rsidRPr="00120504">
        <w:rPr>
          <w:b/>
        </w:rPr>
        <w:t>Search</w:t>
      </w:r>
      <w:r>
        <w:t xml:space="preserve"> Client: Login/CLIENTS -&gt; Search by First Name/ Last Name/Date of Birth/Phone Number/Visa Expiry Date/Last Contact Date in/Status/Consultant Name (You can reset the search bar by clicking ‘Reset Search’)</w:t>
      </w:r>
    </w:p>
    <w:p w14:paraId="610BB703" w14:textId="77777777" w:rsidR="00433A68" w:rsidRDefault="00433A68" w:rsidP="00433A68">
      <w:pPr>
        <w:jc w:val="center"/>
      </w:pPr>
      <w:r>
        <w:rPr>
          <w:noProof/>
          <w:lang w:eastAsia="zh-CN"/>
        </w:rPr>
        <w:drawing>
          <wp:inline distT="0" distB="0" distL="0" distR="0" wp14:anchorId="6CB1F9DB" wp14:editId="02CB48CA">
            <wp:extent cx="4632385" cy="565576"/>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5942" cy="569673"/>
                    </a:xfrm>
                    <a:prstGeom prst="rect">
                      <a:avLst/>
                    </a:prstGeom>
                  </pic:spPr>
                </pic:pic>
              </a:graphicData>
            </a:graphic>
          </wp:inline>
        </w:drawing>
      </w:r>
    </w:p>
    <w:p w14:paraId="1978CF93" w14:textId="77777777" w:rsidR="00433A68" w:rsidRDefault="00433A68" w:rsidP="00433A68"/>
    <w:p w14:paraId="4ABFF9F1" w14:textId="77777777" w:rsidR="00B56837" w:rsidRDefault="00B56837" w:rsidP="00B56837">
      <w:pPr>
        <w:pStyle w:val="ListParagraph"/>
        <w:numPr>
          <w:ilvl w:val="0"/>
          <w:numId w:val="1"/>
        </w:numPr>
      </w:pPr>
      <w:r w:rsidRPr="00120504">
        <w:rPr>
          <w:b/>
        </w:rPr>
        <w:t>Print</w:t>
      </w:r>
      <w:r>
        <w:t xml:space="preserve"> Client List: Login/CLIENTS -&gt; Print</w:t>
      </w:r>
    </w:p>
    <w:p w14:paraId="41E46D97" w14:textId="77777777" w:rsidR="00AF7064" w:rsidRDefault="00120504" w:rsidP="00AF7064">
      <w:pPr>
        <w:pStyle w:val="ListParagraph"/>
        <w:numPr>
          <w:ilvl w:val="0"/>
          <w:numId w:val="1"/>
        </w:numPr>
      </w:pPr>
      <w:r w:rsidRPr="004D5424">
        <w:rPr>
          <w:b/>
        </w:rPr>
        <w:t>Point Test</w:t>
      </w:r>
      <w:r w:rsidR="004D5424">
        <w:rPr>
          <w:b/>
        </w:rPr>
        <w:t>(Calculate how much points clients gained for migration)</w:t>
      </w:r>
      <w:r w:rsidRPr="004D5424">
        <w:t xml:space="preserve">: Login/CLIENTS -&gt; </w:t>
      </w:r>
      <w:r w:rsidR="00704825" w:rsidRPr="004D5424">
        <w:t xml:space="preserve">Click </w:t>
      </w:r>
      <w:r w:rsidR="00433A68" w:rsidRPr="004D5424">
        <w:t>the client -&gt; Point Test</w:t>
      </w:r>
    </w:p>
    <w:p w14:paraId="734D07EE" w14:textId="77777777" w:rsidR="001B17EC" w:rsidRDefault="004D5424" w:rsidP="003C38D0">
      <w:pPr>
        <w:pStyle w:val="ListParagraph"/>
      </w:pPr>
      <w:r>
        <w:t xml:space="preserve">Results can be </w:t>
      </w:r>
      <w:r w:rsidRPr="004D5424">
        <w:rPr>
          <w:b/>
        </w:rPr>
        <w:t>sent</w:t>
      </w:r>
      <w:r w:rsidR="001B17EC">
        <w:t xml:space="preserve"> to client</w:t>
      </w:r>
      <w:r>
        <w:t xml:space="preserve"> after you enter your password for your RACC email.</w:t>
      </w:r>
      <w:r w:rsidR="001B17EC">
        <w:t xml:space="preserve"> The </w:t>
      </w:r>
      <w:r w:rsidR="001B17EC" w:rsidRPr="001B17EC">
        <w:rPr>
          <w:b/>
        </w:rPr>
        <w:t>email address</w:t>
      </w:r>
      <w:r w:rsidR="001B17EC">
        <w:t xml:space="preserve"> for client can be viewed or modified by CLINETS -&gt; Click the target client -&gt; email.</w:t>
      </w:r>
    </w:p>
    <w:p w14:paraId="6D3619A3" w14:textId="77777777" w:rsidR="003C38D0" w:rsidRDefault="003C38D0" w:rsidP="003C38D0">
      <w:pPr>
        <w:pStyle w:val="ListParagraph"/>
      </w:pPr>
    </w:p>
    <w:p w14:paraId="4F827CDF" w14:textId="77777777" w:rsidR="003C38D0" w:rsidRDefault="003C38D0" w:rsidP="003C38D0">
      <w:pPr>
        <w:pStyle w:val="ListParagraph"/>
      </w:pPr>
      <w:r>
        <w:t>The mail will looks like:</w:t>
      </w:r>
    </w:p>
    <w:p w14:paraId="5BFD5E30" w14:textId="77777777" w:rsidR="006F7651" w:rsidRDefault="006F7651" w:rsidP="003C38D0">
      <w:pPr>
        <w:pStyle w:val="ListParagraph"/>
      </w:pPr>
    </w:p>
    <w:p w14:paraId="221335D9" w14:textId="77777777" w:rsidR="003C38D0" w:rsidRDefault="003C38D0" w:rsidP="003C38D0">
      <w:pPr>
        <w:pStyle w:val="ListParagraph"/>
      </w:pPr>
      <w:r>
        <w:t>Hi CLIENT’S NAME,</w:t>
      </w:r>
    </w:p>
    <w:p w14:paraId="56059A93" w14:textId="77777777" w:rsidR="003C38D0" w:rsidRDefault="003C38D0" w:rsidP="003C38D0">
      <w:pPr>
        <w:pStyle w:val="ListParagraph"/>
      </w:pPr>
    </w:p>
    <w:p w14:paraId="3007E3F4" w14:textId="77777777" w:rsidR="003C38D0" w:rsidRDefault="006F7651" w:rsidP="003C38D0">
      <w:pPr>
        <w:pStyle w:val="ListParagraph"/>
      </w:pPr>
      <w:r w:rsidRPr="006F7651">
        <w:t>Your result of point test has been updated and here are some feedback</w:t>
      </w:r>
      <w:r>
        <w:t>.</w:t>
      </w:r>
    </w:p>
    <w:p w14:paraId="39C0C65B" w14:textId="77777777" w:rsidR="006F7651" w:rsidRDefault="006F7651" w:rsidP="003C38D0">
      <w:pPr>
        <w:pStyle w:val="ListParagraph"/>
      </w:pPr>
    </w:p>
    <w:p w14:paraId="33866C2C" w14:textId="77777777" w:rsidR="003C38D0" w:rsidRDefault="003C38D0" w:rsidP="003C38D0">
      <w:pPr>
        <w:pStyle w:val="ListParagraph"/>
      </w:pPr>
      <w:r>
        <w:rPr>
          <w:noProof/>
          <w:lang w:eastAsia="zh-CN"/>
        </w:rPr>
        <w:drawing>
          <wp:inline distT="0" distB="0" distL="0" distR="0" wp14:anchorId="4BB4152B" wp14:editId="569CFDC5">
            <wp:extent cx="5731510" cy="16243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24330"/>
                    </a:xfrm>
                    <a:prstGeom prst="rect">
                      <a:avLst/>
                    </a:prstGeom>
                  </pic:spPr>
                </pic:pic>
              </a:graphicData>
            </a:graphic>
          </wp:inline>
        </w:drawing>
      </w:r>
    </w:p>
    <w:p w14:paraId="46F0A907" w14:textId="77777777" w:rsidR="006F7651" w:rsidRDefault="006F7651" w:rsidP="003C38D0">
      <w:pPr>
        <w:pStyle w:val="ListParagraph"/>
      </w:pPr>
    </w:p>
    <w:p w14:paraId="1991519B" w14:textId="77777777" w:rsidR="006F7651" w:rsidRDefault="006F7651" w:rsidP="006F7651">
      <w:pPr>
        <w:pStyle w:val="ListParagraph"/>
      </w:pPr>
      <w:r>
        <w:t>Feedback:</w:t>
      </w:r>
    </w:p>
    <w:p w14:paraId="76F45589" w14:textId="77777777" w:rsidR="006F7651" w:rsidRDefault="006F7651" w:rsidP="006F7651">
      <w:pPr>
        <w:pStyle w:val="ListParagraph"/>
      </w:pPr>
      <w:proofErr w:type="spellStart"/>
      <w:r>
        <w:t>Xxxxxxxxxxxxxxxx</w:t>
      </w:r>
      <w:proofErr w:type="spellEnd"/>
    </w:p>
    <w:p w14:paraId="16826BBF" w14:textId="77777777" w:rsidR="006F7651" w:rsidRDefault="006F7651" w:rsidP="006F7651">
      <w:pPr>
        <w:pStyle w:val="ListParagraph"/>
      </w:pPr>
    </w:p>
    <w:p w14:paraId="246C4559" w14:textId="77777777" w:rsidR="006F7651" w:rsidRDefault="006F7651" w:rsidP="006F7651">
      <w:pPr>
        <w:pStyle w:val="ListParagraph"/>
      </w:pPr>
      <w:r>
        <w:t>Regards,</w:t>
      </w:r>
    </w:p>
    <w:p w14:paraId="68AD1B55" w14:textId="77777777" w:rsidR="006F7651" w:rsidRDefault="006F7651" w:rsidP="006F7651">
      <w:pPr>
        <w:pStyle w:val="ListParagraph"/>
      </w:pPr>
      <w:r>
        <w:t>xxx</w:t>
      </w:r>
    </w:p>
    <w:p w14:paraId="53FE67F7" w14:textId="77777777" w:rsidR="003C38D0" w:rsidRDefault="003C38D0" w:rsidP="003C38D0">
      <w:pPr>
        <w:pStyle w:val="ListParagraph"/>
      </w:pPr>
    </w:p>
    <w:p w14:paraId="61E751A2" w14:textId="77777777" w:rsidR="003C38D0" w:rsidRDefault="003C38D0" w:rsidP="003C38D0">
      <w:pPr>
        <w:pStyle w:val="ListParagraph"/>
      </w:pPr>
    </w:p>
    <w:p w14:paraId="0233AB11" w14:textId="77777777" w:rsidR="003C38D0" w:rsidRDefault="003C38D0" w:rsidP="003C38D0">
      <w:pPr>
        <w:pStyle w:val="ListParagraph"/>
      </w:pPr>
    </w:p>
    <w:p w14:paraId="13365E48" w14:textId="77777777" w:rsidR="003C38D0" w:rsidRDefault="003C38D0" w:rsidP="003C38D0">
      <w:pPr>
        <w:pStyle w:val="ListParagraph"/>
      </w:pPr>
    </w:p>
    <w:p w14:paraId="27CB9EFE" w14:textId="77777777" w:rsidR="003C38D0" w:rsidRPr="004D5424" w:rsidRDefault="003C38D0" w:rsidP="003C38D0">
      <w:pPr>
        <w:pStyle w:val="ListParagraph"/>
      </w:pPr>
    </w:p>
    <w:p w14:paraId="499F2E8B" w14:textId="77777777" w:rsidR="00433A68" w:rsidRDefault="00433A68" w:rsidP="00433A68">
      <w:pPr>
        <w:pStyle w:val="Heading1"/>
      </w:pPr>
      <w:r>
        <w:t>Logout</w:t>
      </w:r>
    </w:p>
    <w:p w14:paraId="7AC97424" w14:textId="77777777" w:rsidR="00433A68" w:rsidRDefault="00265204" w:rsidP="00433A68">
      <w:r>
        <w:rPr>
          <w:noProof/>
          <w:lang w:eastAsia="zh-CN"/>
        </w:rPr>
        <w:drawing>
          <wp:anchor distT="0" distB="0" distL="114300" distR="114300" simplePos="0" relativeHeight="251659264" behindDoc="0" locked="0" layoutInCell="1" allowOverlap="1" wp14:anchorId="5FC055AB" wp14:editId="70A3588F">
            <wp:simplePos x="0" y="0"/>
            <wp:positionH relativeFrom="column">
              <wp:posOffset>1897380</wp:posOffset>
            </wp:positionH>
            <wp:positionV relativeFrom="paragraph">
              <wp:posOffset>318770</wp:posOffset>
            </wp:positionV>
            <wp:extent cx="1293495" cy="6464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293495" cy="646430"/>
                    </a:xfrm>
                    <a:prstGeom prst="rect">
                      <a:avLst/>
                    </a:prstGeom>
                  </pic:spPr>
                </pic:pic>
              </a:graphicData>
            </a:graphic>
          </wp:anchor>
        </w:drawing>
      </w:r>
      <w:r w:rsidR="00433A68">
        <w:t xml:space="preserve">Do not forget to logout every time you leave. Logout button in on the right corner of each page. </w:t>
      </w:r>
    </w:p>
    <w:p w14:paraId="1D798DA1" w14:textId="77777777" w:rsidR="00B958E9" w:rsidRDefault="00C95C75"/>
    <w:p w14:paraId="5B3B1967" w14:textId="77777777" w:rsidR="00265204" w:rsidRDefault="00265204"/>
    <w:p w14:paraId="054A5BF0" w14:textId="77777777" w:rsidR="00265204" w:rsidRDefault="00265204" w:rsidP="00265204">
      <w:pPr>
        <w:pStyle w:val="Heading1"/>
      </w:pPr>
      <w:r>
        <w:t>Backup Database</w:t>
      </w:r>
    </w:p>
    <w:p w14:paraId="10B5BFA9" w14:textId="77777777" w:rsidR="00265204" w:rsidRDefault="00265204" w:rsidP="00265204">
      <w:r>
        <w:t xml:space="preserve">It is highly recommended </w:t>
      </w:r>
      <w:r w:rsidR="00B02766">
        <w:t>to</w:t>
      </w:r>
      <w:r>
        <w:t xml:space="preserve"> back up the database frequently. </w:t>
      </w:r>
    </w:p>
    <w:p w14:paraId="27867616" w14:textId="77777777" w:rsidR="00265204" w:rsidRDefault="00265204" w:rsidP="00265204">
      <w:r>
        <w:lastRenderedPageBreak/>
        <w:t xml:space="preserve">To back up the database, </w:t>
      </w:r>
    </w:p>
    <w:p w14:paraId="6C6CEC9A" w14:textId="77777777" w:rsidR="00265204" w:rsidRDefault="00265204" w:rsidP="00265204">
      <w:pPr>
        <w:pStyle w:val="ListParagraph"/>
        <w:numPr>
          <w:ilvl w:val="0"/>
          <w:numId w:val="2"/>
        </w:numPr>
      </w:pPr>
      <w:r>
        <w:t xml:space="preserve">Open the </w:t>
      </w:r>
      <w:r>
        <w:rPr>
          <w:b/>
        </w:rPr>
        <w:t>XAMPP</w:t>
      </w:r>
      <w:r>
        <w:t xml:space="preserve"> control panel and start the service for ‘Apache’ and ‘MySQL’</w:t>
      </w:r>
    </w:p>
    <w:p w14:paraId="29BDBC25" w14:textId="77777777" w:rsidR="00265204" w:rsidRDefault="00265204" w:rsidP="00265204">
      <w:pPr>
        <w:ind w:left="360"/>
        <w:jc w:val="center"/>
      </w:pPr>
      <w:r>
        <w:rPr>
          <w:noProof/>
          <w:lang w:eastAsia="zh-CN"/>
        </w:rPr>
        <w:drawing>
          <wp:inline distT="0" distB="0" distL="0" distR="0" wp14:anchorId="4589652D" wp14:editId="42FB59AC">
            <wp:extent cx="3459193" cy="223011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71930" cy="2238329"/>
                    </a:xfrm>
                    <a:prstGeom prst="rect">
                      <a:avLst/>
                    </a:prstGeom>
                  </pic:spPr>
                </pic:pic>
              </a:graphicData>
            </a:graphic>
          </wp:inline>
        </w:drawing>
      </w:r>
    </w:p>
    <w:p w14:paraId="6EE79601" w14:textId="77777777" w:rsidR="00265204" w:rsidRDefault="00265204" w:rsidP="00265204">
      <w:pPr>
        <w:ind w:left="360"/>
        <w:jc w:val="center"/>
        <w:rPr>
          <w:i/>
          <w:sz w:val="20"/>
          <w:szCs w:val="20"/>
        </w:rPr>
      </w:pPr>
      <w:proofErr w:type="spellStart"/>
      <w:r w:rsidRPr="00265204">
        <w:rPr>
          <w:i/>
          <w:sz w:val="20"/>
          <w:szCs w:val="20"/>
        </w:rPr>
        <w:t>Xampp</w:t>
      </w:r>
      <w:proofErr w:type="spellEnd"/>
      <w:r w:rsidRPr="00265204">
        <w:rPr>
          <w:i/>
          <w:sz w:val="20"/>
          <w:szCs w:val="20"/>
        </w:rPr>
        <w:t xml:space="preserve"> Control Panel</w:t>
      </w:r>
    </w:p>
    <w:p w14:paraId="457297E7" w14:textId="77777777" w:rsidR="00265204" w:rsidRDefault="00265204" w:rsidP="00265204">
      <w:pPr>
        <w:ind w:left="360"/>
        <w:jc w:val="center"/>
        <w:rPr>
          <w:i/>
          <w:sz w:val="20"/>
          <w:szCs w:val="20"/>
        </w:rPr>
      </w:pPr>
      <w:r>
        <w:rPr>
          <w:noProof/>
          <w:lang w:eastAsia="zh-CN"/>
        </w:rPr>
        <w:drawing>
          <wp:inline distT="0" distB="0" distL="0" distR="0" wp14:anchorId="3FABEBA8" wp14:editId="417C7382">
            <wp:extent cx="3371923" cy="21738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79605" cy="2178809"/>
                    </a:xfrm>
                    <a:prstGeom prst="rect">
                      <a:avLst/>
                    </a:prstGeom>
                  </pic:spPr>
                </pic:pic>
              </a:graphicData>
            </a:graphic>
          </wp:inline>
        </w:drawing>
      </w:r>
    </w:p>
    <w:p w14:paraId="583A565A" w14:textId="77777777" w:rsidR="00265204" w:rsidRDefault="00265204" w:rsidP="00265204">
      <w:pPr>
        <w:ind w:left="360"/>
        <w:jc w:val="center"/>
        <w:rPr>
          <w:i/>
          <w:sz w:val="20"/>
          <w:szCs w:val="20"/>
        </w:rPr>
      </w:pPr>
      <w:r>
        <w:rPr>
          <w:i/>
          <w:sz w:val="20"/>
          <w:szCs w:val="20"/>
        </w:rPr>
        <w:t xml:space="preserve">Services are </w:t>
      </w:r>
      <w:r w:rsidR="0064412F">
        <w:rPr>
          <w:i/>
          <w:sz w:val="20"/>
          <w:szCs w:val="20"/>
        </w:rPr>
        <w:t>Running</w:t>
      </w:r>
    </w:p>
    <w:p w14:paraId="510FA7F1" w14:textId="77777777" w:rsidR="00265204" w:rsidRDefault="00265204" w:rsidP="00265204">
      <w:pPr>
        <w:pStyle w:val="ListParagraph"/>
        <w:numPr>
          <w:ilvl w:val="0"/>
          <w:numId w:val="2"/>
        </w:numPr>
        <w:rPr>
          <w:sz w:val="20"/>
          <w:szCs w:val="20"/>
        </w:rPr>
      </w:pPr>
      <w:r>
        <w:rPr>
          <w:sz w:val="20"/>
          <w:szCs w:val="20"/>
        </w:rPr>
        <w:t xml:space="preserve">Open the browser, enter </w:t>
      </w:r>
      <w:hyperlink r:id="rId15" w:history="1">
        <w:r w:rsidRPr="00E14521">
          <w:rPr>
            <w:rStyle w:val="Hyperlink"/>
            <w:sz w:val="20"/>
            <w:szCs w:val="20"/>
          </w:rPr>
          <w:t>http://localhost/phpmyadmin/</w:t>
        </w:r>
      </w:hyperlink>
    </w:p>
    <w:p w14:paraId="60AA9BF2" w14:textId="77777777" w:rsidR="00265204" w:rsidRDefault="00265204" w:rsidP="00265204">
      <w:pPr>
        <w:ind w:left="360"/>
        <w:rPr>
          <w:sz w:val="20"/>
          <w:szCs w:val="20"/>
        </w:rPr>
      </w:pPr>
      <w:r>
        <w:rPr>
          <w:noProof/>
          <w:lang w:eastAsia="zh-CN"/>
        </w:rPr>
        <w:drawing>
          <wp:inline distT="0" distB="0" distL="0" distR="0" wp14:anchorId="5E681625" wp14:editId="5A267410">
            <wp:extent cx="3181350" cy="314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1350" cy="314325"/>
                    </a:xfrm>
                    <a:prstGeom prst="rect">
                      <a:avLst/>
                    </a:prstGeom>
                  </pic:spPr>
                </pic:pic>
              </a:graphicData>
            </a:graphic>
          </wp:inline>
        </w:drawing>
      </w:r>
    </w:p>
    <w:p w14:paraId="0C2D7320" w14:textId="77777777" w:rsidR="00265204" w:rsidRDefault="0064412F" w:rsidP="00265204">
      <w:pPr>
        <w:pStyle w:val="ListParagraph"/>
        <w:numPr>
          <w:ilvl w:val="0"/>
          <w:numId w:val="2"/>
        </w:numPr>
        <w:rPr>
          <w:sz w:val="20"/>
          <w:szCs w:val="20"/>
        </w:rPr>
      </w:pPr>
      <w:r>
        <w:rPr>
          <w:sz w:val="20"/>
          <w:szCs w:val="20"/>
        </w:rPr>
        <w:t>Select database ‘</w:t>
      </w:r>
      <w:r w:rsidRPr="0064412F">
        <w:rPr>
          <w:b/>
          <w:sz w:val="20"/>
          <w:szCs w:val="20"/>
        </w:rPr>
        <w:t>racc’</w:t>
      </w:r>
      <w:r>
        <w:rPr>
          <w:sz w:val="20"/>
          <w:szCs w:val="20"/>
        </w:rPr>
        <w:t xml:space="preserve"> (At left side )</w:t>
      </w:r>
    </w:p>
    <w:p w14:paraId="46A64ECB" w14:textId="77777777" w:rsidR="0064412F" w:rsidRDefault="0064412F" w:rsidP="0064412F">
      <w:pPr>
        <w:ind w:left="360"/>
        <w:rPr>
          <w:sz w:val="20"/>
          <w:szCs w:val="20"/>
        </w:rPr>
      </w:pPr>
      <w:r>
        <w:rPr>
          <w:noProof/>
          <w:lang w:eastAsia="zh-CN"/>
        </w:rPr>
        <w:lastRenderedPageBreak/>
        <w:drawing>
          <wp:inline distT="0" distB="0" distL="0" distR="0" wp14:anchorId="103F75DD" wp14:editId="6D994FE9">
            <wp:extent cx="2257425" cy="2619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57425" cy="2619375"/>
                    </a:xfrm>
                    <a:prstGeom prst="rect">
                      <a:avLst/>
                    </a:prstGeom>
                  </pic:spPr>
                </pic:pic>
              </a:graphicData>
            </a:graphic>
          </wp:inline>
        </w:drawing>
      </w:r>
    </w:p>
    <w:p w14:paraId="7529961D" w14:textId="77777777" w:rsidR="0064412F" w:rsidRDefault="0064412F" w:rsidP="0064412F">
      <w:pPr>
        <w:pStyle w:val="ListParagraph"/>
        <w:numPr>
          <w:ilvl w:val="0"/>
          <w:numId w:val="2"/>
        </w:numPr>
        <w:rPr>
          <w:sz w:val="20"/>
          <w:szCs w:val="20"/>
        </w:rPr>
      </w:pPr>
      <w:r>
        <w:rPr>
          <w:sz w:val="20"/>
          <w:szCs w:val="20"/>
        </w:rPr>
        <w:t>Select ‘</w:t>
      </w:r>
      <w:r w:rsidRPr="0064412F">
        <w:rPr>
          <w:b/>
          <w:sz w:val="20"/>
          <w:szCs w:val="20"/>
        </w:rPr>
        <w:t>Export’</w:t>
      </w:r>
    </w:p>
    <w:p w14:paraId="5770C49B" w14:textId="77777777" w:rsidR="0064412F" w:rsidRDefault="0064412F" w:rsidP="0064412F">
      <w:pPr>
        <w:ind w:left="360"/>
        <w:rPr>
          <w:sz w:val="20"/>
          <w:szCs w:val="20"/>
        </w:rPr>
      </w:pPr>
      <w:r>
        <w:rPr>
          <w:noProof/>
          <w:lang w:eastAsia="zh-CN"/>
        </w:rPr>
        <w:drawing>
          <wp:inline distT="0" distB="0" distL="0" distR="0" wp14:anchorId="2D9B996D" wp14:editId="4559C722">
            <wp:extent cx="5731510" cy="278447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84475"/>
                    </a:xfrm>
                    <a:prstGeom prst="rect">
                      <a:avLst/>
                    </a:prstGeom>
                  </pic:spPr>
                </pic:pic>
              </a:graphicData>
            </a:graphic>
          </wp:inline>
        </w:drawing>
      </w:r>
    </w:p>
    <w:p w14:paraId="1C3341B5" w14:textId="77777777" w:rsidR="0064412F" w:rsidRPr="0064412F" w:rsidRDefault="0064412F" w:rsidP="0064412F">
      <w:pPr>
        <w:pStyle w:val="ListParagraph"/>
        <w:numPr>
          <w:ilvl w:val="0"/>
          <w:numId w:val="2"/>
        </w:numPr>
        <w:rPr>
          <w:sz w:val="20"/>
          <w:szCs w:val="20"/>
        </w:rPr>
      </w:pPr>
      <w:r>
        <w:rPr>
          <w:sz w:val="20"/>
          <w:szCs w:val="20"/>
        </w:rPr>
        <w:t>Click ‘</w:t>
      </w:r>
      <w:r w:rsidRPr="0064412F">
        <w:rPr>
          <w:b/>
          <w:sz w:val="20"/>
          <w:szCs w:val="20"/>
        </w:rPr>
        <w:t>Go’</w:t>
      </w:r>
    </w:p>
    <w:p w14:paraId="756C7698" w14:textId="77777777" w:rsidR="0064412F" w:rsidRDefault="0064412F" w:rsidP="002F27DC">
      <w:pPr>
        <w:ind w:left="360"/>
        <w:rPr>
          <w:sz w:val="20"/>
          <w:szCs w:val="20"/>
        </w:rPr>
      </w:pPr>
      <w:r>
        <w:rPr>
          <w:noProof/>
          <w:lang w:eastAsia="zh-CN"/>
        </w:rPr>
        <w:lastRenderedPageBreak/>
        <w:drawing>
          <wp:inline distT="0" distB="0" distL="0" distR="0" wp14:anchorId="203949B5" wp14:editId="50CD5CE0">
            <wp:extent cx="5731510" cy="31451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5155"/>
                    </a:xfrm>
                    <a:prstGeom prst="rect">
                      <a:avLst/>
                    </a:prstGeom>
                  </pic:spPr>
                </pic:pic>
              </a:graphicData>
            </a:graphic>
          </wp:inline>
        </w:drawing>
      </w:r>
    </w:p>
    <w:p w14:paraId="5D0EAE1C" w14:textId="77777777" w:rsidR="0064412F" w:rsidRDefault="0064412F" w:rsidP="0064412F">
      <w:pPr>
        <w:pStyle w:val="ListParagraph"/>
        <w:numPr>
          <w:ilvl w:val="0"/>
          <w:numId w:val="2"/>
        </w:numPr>
        <w:rPr>
          <w:sz w:val="20"/>
          <w:szCs w:val="20"/>
        </w:rPr>
      </w:pPr>
      <w:r>
        <w:rPr>
          <w:sz w:val="20"/>
          <w:szCs w:val="20"/>
        </w:rPr>
        <w:t>Finish</w:t>
      </w:r>
    </w:p>
    <w:p w14:paraId="173A62FB" w14:textId="77777777" w:rsidR="002F27DC" w:rsidRPr="002F27DC" w:rsidRDefault="002F27DC" w:rsidP="002F27DC">
      <w:pPr>
        <w:ind w:left="360"/>
        <w:rPr>
          <w:sz w:val="20"/>
          <w:szCs w:val="20"/>
        </w:rPr>
      </w:pPr>
      <w:r>
        <w:rPr>
          <w:noProof/>
          <w:lang w:eastAsia="zh-CN"/>
        </w:rPr>
        <w:drawing>
          <wp:inline distT="0" distB="0" distL="0" distR="0" wp14:anchorId="7170D916" wp14:editId="1145076C">
            <wp:extent cx="2390775" cy="7334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0775" cy="733425"/>
                    </a:xfrm>
                    <a:prstGeom prst="rect">
                      <a:avLst/>
                    </a:prstGeom>
                  </pic:spPr>
                </pic:pic>
              </a:graphicData>
            </a:graphic>
          </wp:inline>
        </w:drawing>
      </w:r>
    </w:p>
    <w:p w14:paraId="35F405DC" w14:textId="77777777" w:rsidR="002F27DC" w:rsidRDefault="002F27DC" w:rsidP="0064412F">
      <w:pPr>
        <w:rPr>
          <w:sz w:val="20"/>
          <w:szCs w:val="20"/>
        </w:rPr>
      </w:pPr>
    </w:p>
    <w:p w14:paraId="6D91981E" w14:textId="77777777" w:rsidR="0064412F" w:rsidRDefault="0064412F" w:rsidP="0064412F">
      <w:pPr>
        <w:rPr>
          <w:sz w:val="20"/>
          <w:szCs w:val="20"/>
        </w:rPr>
      </w:pPr>
      <w:r>
        <w:rPr>
          <w:sz w:val="20"/>
          <w:szCs w:val="20"/>
        </w:rPr>
        <w:t>If one day database was crushed or lost any data:</w:t>
      </w:r>
    </w:p>
    <w:p w14:paraId="0585B6E1" w14:textId="77777777" w:rsidR="00116841" w:rsidRDefault="00116841" w:rsidP="00116841">
      <w:pPr>
        <w:pStyle w:val="ListParagraph"/>
        <w:numPr>
          <w:ilvl w:val="0"/>
          <w:numId w:val="2"/>
        </w:numPr>
        <w:rPr>
          <w:sz w:val="20"/>
          <w:szCs w:val="20"/>
        </w:rPr>
      </w:pPr>
      <w:r>
        <w:rPr>
          <w:sz w:val="20"/>
          <w:szCs w:val="20"/>
        </w:rPr>
        <w:t xml:space="preserve">Open </w:t>
      </w:r>
      <w:r w:rsidRPr="00116841">
        <w:rPr>
          <w:b/>
          <w:sz w:val="20"/>
          <w:szCs w:val="20"/>
        </w:rPr>
        <w:t>XAMPP</w:t>
      </w:r>
      <w:r>
        <w:rPr>
          <w:sz w:val="20"/>
          <w:szCs w:val="20"/>
        </w:rPr>
        <w:t xml:space="preserve"> and access to </w:t>
      </w:r>
      <w:r w:rsidR="002F27DC">
        <w:rPr>
          <w:b/>
          <w:sz w:val="20"/>
          <w:szCs w:val="20"/>
        </w:rPr>
        <w:t>phpMyA</w:t>
      </w:r>
      <w:r w:rsidRPr="00116841">
        <w:rPr>
          <w:b/>
          <w:sz w:val="20"/>
          <w:szCs w:val="20"/>
        </w:rPr>
        <w:t>dmin</w:t>
      </w:r>
      <w:r>
        <w:rPr>
          <w:sz w:val="20"/>
          <w:szCs w:val="20"/>
        </w:rPr>
        <w:t xml:space="preserve"> as mentioned before.</w:t>
      </w:r>
    </w:p>
    <w:p w14:paraId="75C59281" w14:textId="77777777" w:rsidR="0064412F" w:rsidRDefault="00116841" w:rsidP="00116841">
      <w:pPr>
        <w:pStyle w:val="ListParagraph"/>
        <w:numPr>
          <w:ilvl w:val="0"/>
          <w:numId w:val="2"/>
        </w:numPr>
        <w:rPr>
          <w:sz w:val="20"/>
          <w:szCs w:val="20"/>
        </w:rPr>
      </w:pPr>
      <w:r w:rsidRPr="00116841">
        <w:rPr>
          <w:b/>
          <w:sz w:val="20"/>
          <w:szCs w:val="20"/>
        </w:rPr>
        <w:t>Delete</w:t>
      </w:r>
      <w:r>
        <w:rPr>
          <w:sz w:val="20"/>
          <w:szCs w:val="20"/>
        </w:rPr>
        <w:t xml:space="preserve"> the existing database by clicking the cylinder before ‘racc’ and then drop the database</w:t>
      </w:r>
    </w:p>
    <w:p w14:paraId="3792449E" w14:textId="77777777" w:rsidR="00116841" w:rsidRDefault="00116841" w:rsidP="00B02766">
      <w:pPr>
        <w:ind w:left="360"/>
        <w:jc w:val="center"/>
        <w:rPr>
          <w:sz w:val="20"/>
          <w:szCs w:val="20"/>
        </w:rPr>
      </w:pPr>
      <w:r>
        <w:rPr>
          <w:noProof/>
          <w:lang w:eastAsia="zh-CN"/>
        </w:rPr>
        <w:drawing>
          <wp:inline distT="0" distB="0" distL="0" distR="0" wp14:anchorId="203A7967" wp14:editId="7E501C9C">
            <wp:extent cx="2257425" cy="2847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57425" cy="2847975"/>
                    </a:xfrm>
                    <a:prstGeom prst="rect">
                      <a:avLst/>
                    </a:prstGeom>
                  </pic:spPr>
                </pic:pic>
              </a:graphicData>
            </a:graphic>
          </wp:inline>
        </w:drawing>
      </w:r>
    </w:p>
    <w:p w14:paraId="015F2EA7" w14:textId="77777777" w:rsidR="00116841" w:rsidRDefault="00B02766" w:rsidP="00116841">
      <w:pPr>
        <w:ind w:left="360"/>
        <w:rPr>
          <w:sz w:val="20"/>
          <w:szCs w:val="20"/>
        </w:rPr>
      </w:pPr>
      <w:r>
        <w:rPr>
          <w:noProof/>
          <w:lang w:eastAsia="zh-CN"/>
        </w:rPr>
        <mc:AlternateContent>
          <mc:Choice Requires="wps">
            <w:drawing>
              <wp:anchor distT="0" distB="0" distL="114300" distR="114300" simplePos="0" relativeHeight="251660288" behindDoc="0" locked="0" layoutInCell="1" allowOverlap="1" wp14:anchorId="626695B7" wp14:editId="148A6FDD">
                <wp:simplePos x="0" y="0"/>
                <wp:positionH relativeFrom="margin">
                  <wp:posOffset>2722880</wp:posOffset>
                </wp:positionH>
                <wp:positionV relativeFrom="paragraph">
                  <wp:posOffset>13706</wp:posOffset>
                </wp:positionV>
                <wp:extent cx="284672" cy="370936"/>
                <wp:effectExtent l="19050" t="0" r="20320" b="29210"/>
                <wp:wrapNone/>
                <wp:docPr id="20" name="Down Arrow 20"/>
                <wp:cNvGraphicFramePr/>
                <a:graphic xmlns:a="http://schemas.openxmlformats.org/drawingml/2006/main">
                  <a:graphicData uri="http://schemas.microsoft.com/office/word/2010/wordprocessingShape">
                    <wps:wsp>
                      <wps:cNvSpPr/>
                      <wps:spPr>
                        <a:xfrm>
                          <a:off x="0" y="0"/>
                          <a:ext cx="284672" cy="3709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69772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0" o:spid="_x0000_s1026" type="#_x0000_t67" style="position:absolute;margin-left:214.4pt;margin-top:1.1pt;width:22.4pt;height:29.2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" adj="13312" fillcolor="#5b9bd5 [3204]" strokecolor="#1f4d78 [1604]" strokeweight="1pt">
                <w10:wrap anchorx="margin"/>
              </v:shape>
            </w:pict>
          </mc:Fallback>
        </mc:AlternateContent>
      </w:r>
    </w:p>
    <w:p w14:paraId="3B8D7A8F" w14:textId="77777777" w:rsidR="00116841" w:rsidRDefault="00116841" w:rsidP="00116841">
      <w:pPr>
        <w:ind w:left="1080" w:firstLine="360"/>
        <w:rPr>
          <w:sz w:val="20"/>
          <w:szCs w:val="20"/>
        </w:rPr>
      </w:pPr>
      <w:r>
        <w:rPr>
          <w:noProof/>
          <w:lang w:eastAsia="zh-CN"/>
        </w:rPr>
        <w:lastRenderedPageBreak/>
        <mc:AlternateContent>
          <mc:Choice Requires="wps">
            <w:drawing>
              <wp:anchor distT="0" distB="0" distL="114300" distR="114300" simplePos="0" relativeHeight="251662336" behindDoc="0" locked="0" layoutInCell="1" allowOverlap="1" wp14:anchorId="1DF237B8" wp14:editId="70505DCA">
                <wp:simplePos x="0" y="0"/>
                <wp:positionH relativeFrom="margin">
                  <wp:align>center</wp:align>
                </wp:positionH>
                <wp:positionV relativeFrom="paragraph">
                  <wp:posOffset>1644542</wp:posOffset>
                </wp:positionV>
                <wp:extent cx="284672" cy="370936"/>
                <wp:effectExtent l="19050" t="0" r="20320" b="29210"/>
                <wp:wrapNone/>
                <wp:docPr id="21" name="Down Arrow 21"/>
                <wp:cNvGraphicFramePr/>
                <a:graphic xmlns:a="http://schemas.openxmlformats.org/drawingml/2006/main">
                  <a:graphicData uri="http://schemas.microsoft.com/office/word/2010/wordprocessingShape">
                    <wps:wsp>
                      <wps:cNvSpPr/>
                      <wps:spPr>
                        <a:xfrm>
                          <a:off x="0" y="0"/>
                          <a:ext cx="284672" cy="3709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8F182E" id="Down Arrow 21" o:spid="_x0000_s1026" type="#_x0000_t67" style="position:absolute;margin-left:0;margin-top:129.5pt;width:22.4pt;height:29.2pt;z-index:2516623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" adj="13312" fillcolor="#5b9bd5 [3204]" strokecolor="#1f4d78 [1604]" strokeweight="1pt">
                <w10:wrap anchorx="margin"/>
              </v:shape>
            </w:pict>
          </mc:Fallback>
        </mc:AlternateContent>
      </w:r>
      <w:r w:rsidR="00B02766">
        <w:rPr>
          <w:sz w:val="20"/>
          <w:szCs w:val="20"/>
        </w:rPr>
        <w:t xml:space="preserve">              </w:t>
      </w:r>
      <w:r>
        <w:rPr>
          <w:noProof/>
          <w:lang w:eastAsia="zh-CN"/>
        </w:rPr>
        <w:drawing>
          <wp:inline distT="0" distB="0" distL="0" distR="0" wp14:anchorId="562B0751" wp14:editId="4BC48EDC">
            <wp:extent cx="3038475" cy="18288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38475" cy="1828800"/>
                    </a:xfrm>
                    <a:prstGeom prst="rect">
                      <a:avLst/>
                    </a:prstGeom>
                  </pic:spPr>
                </pic:pic>
              </a:graphicData>
            </a:graphic>
          </wp:inline>
        </w:drawing>
      </w:r>
    </w:p>
    <w:p w14:paraId="3DA39B23" w14:textId="77777777" w:rsidR="00116841" w:rsidRPr="00116841" w:rsidRDefault="00116841" w:rsidP="00116841">
      <w:pPr>
        <w:ind w:left="360"/>
        <w:rPr>
          <w:sz w:val="20"/>
          <w:szCs w:val="20"/>
        </w:rPr>
      </w:pPr>
    </w:p>
    <w:p w14:paraId="48837531" w14:textId="77777777" w:rsidR="0064412F" w:rsidRDefault="00B02766" w:rsidP="0064412F">
      <w:pPr>
        <w:ind w:left="360"/>
        <w:rPr>
          <w:sz w:val="20"/>
          <w:szCs w:val="20"/>
        </w:rPr>
      </w:pPr>
      <w:r>
        <w:rPr>
          <w:sz w:val="20"/>
          <w:szCs w:val="20"/>
        </w:rPr>
        <w:t xml:space="preserve">                 </w:t>
      </w:r>
      <w:r w:rsidR="00116841">
        <w:rPr>
          <w:noProof/>
          <w:lang w:eastAsia="zh-CN"/>
        </w:rPr>
        <w:drawing>
          <wp:inline distT="0" distB="0" distL="0" distR="0" wp14:anchorId="4EA95EFE" wp14:editId="52AE24A4">
            <wp:extent cx="4343400" cy="2247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43400" cy="2247900"/>
                    </a:xfrm>
                    <a:prstGeom prst="rect">
                      <a:avLst/>
                    </a:prstGeom>
                  </pic:spPr>
                </pic:pic>
              </a:graphicData>
            </a:graphic>
          </wp:inline>
        </w:drawing>
      </w:r>
    </w:p>
    <w:p w14:paraId="7633ACB8" w14:textId="77777777" w:rsidR="00116841" w:rsidRPr="00B02766" w:rsidRDefault="00116841" w:rsidP="00116841">
      <w:pPr>
        <w:pStyle w:val="ListParagraph"/>
        <w:numPr>
          <w:ilvl w:val="0"/>
          <w:numId w:val="3"/>
        </w:numPr>
        <w:rPr>
          <w:sz w:val="20"/>
          <w:szCs w:val="20"/>
        </w:rPr>
      </w:pPr>
      <w:r w:rsidRPr="00B02766">
        <w:rPr>
          <w:b/>
          <w:sz w:val="20"/>
          <w:szCs w:val="20"/>
        </w:rPr>
        <w:t>Create</w:t>
      </w:r>
      <w:r>
        <w:rPr>
          <w:sz w:val="20"/>
          <w:szCs w:val="20"/>
        </w:rPr>
        <w:t xml:space="preserve"> a new database named ‘</w:t>
      </w:r>
      <w:r w:rsidRPr="00B02766">
        <w:rPr>
          <w:b/>
          <w:sz w:val="20"/>
          <w:szCs w:val="20"/>
        </w:rPr>
        <w:t>racc’</w:t>
      </w:r>
    </w:p>
    <w:p w14:paraId="3775F978" w14:textId="77777777" w:rsidR="00B02766" w:rsidRDefault="00B02766" w:rsidP="00B02766">
      <w:pPr>
        <w:jc w:val="center"/>
        <w:rPr>
          <w:sz w:val="20"/>
          <w:szCs w:val="20"/>
        </w:rPr>
      </w:pPr>
      <w:r>
        <w:rPr>
          <w:noProof/>
          <w:lang w:eastAsia="zh-CN"/>
        </w:rPr>
        <mc:AlternateContent>
          <mc:Choice Requires="wps">
            <w:drawing>
              <wp:anchor distT="0" distB="0" distL="114300" distR="114300" simplePos="0" relativeHeight="251664384" behindDoc="0" locked="0" layoutInCell="1" allowOverlap="1" wp14:anchorId="7DC096C5" wp14:editId="6064F2AF">
                <wp:simplePos x="0" y="0"/>
                <wp:positionH relativeFrom="margin">
                  <wp:align>center</wp:align>
                </wp:positionH>
                <wp:positionV relativeFrom="paragraph">
                  <wp:posOffset>1719844</wp:posOffset>
                </wp:positionV>
                <wp:extent cx="163902" cy="250166"/>
                <wp:effectExtent l="19050" t="0" r="26670" b="36195"/>
                <wp:wrapNone/>
                <wp:docPr id="25" name="Down Arrow 25"/>
                <wp:cNvGraphicFramePr/>
                <a:graphic xmlns:a="http://schemas.openxmlformats.org/drawingml/2006/main">
                  <a:graphicData uri="http://schemas.microsoft.com/office/word/2010/wordprocessingShape">
                    <wps:wsp>
                      <wps:cNvSpPr/>
                      <wps:spPr>
                        <a:xfrm>
                          <a:off x="0" y="0"/>
                          <a:ext cx="163902" cy="25016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5E0A4" id="Down Arrow 25" o:spid="_x0000_s1026" type="#_x0000_t67" style="position:absolute;margin-left:0;margin-top:135.4pt;width:12.9pt;height:19.7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" adj="14524" fillcolor="#5b9bd5 [3204]" strokecolor="#1f4d78 [1604]" strokeweight="1pt">
                <w10:wrap anchorx="margin"/>
              </v:shape>
            </w:pict>
          </mc:Fallback>
        </mc:AlternateContent>
      </w:r>
      <w:r>
        <w:rPr>
          <w:noProof/>
          <w:lang w:eastAsia="zh-CN"/>
        </w:rPr>
        <w:drawing>
          <wp:inline distT="0" distB="0" distL="0" distR="0" wp14:anchorId="1BBF0BCD" wp14:editId="0B34845A">
            <wp:extent cx="2219325" cy="16668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19325" cy="1666875"/>
                    </a:xfrm>
                    <a:prstGeom prst="rect">
                      <a:avLst/>
                    </a:prstGeom>
                  </pic:spPr>
                </pic:pic>
              </a:graphicData>
            </a:graphic>
          </wp:inline>
        </w:drawing>
      </w:r>
    </w:p>
    <w:p w14:paraId="43F0365A" w14:textId="77777777" w:rsidR="00B02766" w:rsidRDefault="00B02766" w:rsidP="00B02766">
      <w:pPr>
        <w:jc w:val="center"/>
        <w:rPr>
          <w:sz w:val="20"/>
          <w:szCs w:val="20"/>
        </w:rPr>
      </w:pPr>
      <w:r>
        <w:rPr>
          <w:noProof/>
          <w:lang w:eastAsia="zh-CN"/>
        </w:rPr>
        <w:drawing>
          <wp:inline distT="0" distB="0" distL="0" distR="0" wp14:anchorId="78C6321B" wp14:editId="667D2599">
            <wp:extent cx="3545456" cy="169978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4344" cy="1704050"/>
                    </a:xfrm>
                    <a:prstGeom prst="rect">
                      <a:avLst/>
                    </a:prstGeom>
                  </pic:spPr>
                </pic:pic>
              </a:graphicData>
            </a:graphic>
          </wp:inline>
        </w:drawing>
      </w:r>
    </w:p>
    <w:p w14:paraId="7161F8A7" w14:textId="77777777" w:rsidR="00B02766" w:rsidRDefault="00B02766" w:rsidP="00B02766">
      <w:pPr>
        <w:pStyle w:val="ListParagraph"/>
        <w:numPr>
          <w:ilvl w:val="0"/>
          <w:numId w:val="3"/>
        </w:numPr>
        <w:rPr>
          <w:sz w:val="20"/>
          <w:szCs w:val="20"/>
        </w:rPr>
      </w:pPr>
      <w:r>
        <w:rPr>
          <w:sz w:val="20"/>
          <w:szCs w:val="20"/>
        </w:rPr>
        <w:t>Select database ‘racc’ you created before</w:t>
      </w:r>
    </w:p>
    <w:p w14:paraId="568D1654" w14:textId="77777777" w:rsidR="00B02766" w:rsidRDefault="00B02766" w:rsidP="00B02766">
      <w:pPr>
        <w:pStyle w:val="ListParagraph"/>
        <w:ind w:left="1080"/>
        <w:jc w:val="center"/>
        <w:rPr>
          <w:sz w:val="20"/>
          <w:szCs w:val="20"/>
        </w:rPr>
      </w:pPr>
      <w:r>
        <w:rPr>
          <w:noProof/>
          <w:lang w:eastAsia="zh-CN"/>
        </w:rPr>
        <w:lastRenderedPageBreak/>
        <w:drawing>
          <wp:inline distT="0" distB="0" distL="0" distR="0" wp14:anchorId="6A185F15" wp14:editId="4404962D">
            <wp:extent cx="2076450" cy="1543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76450" cy="1543050"/>
                    </a:xfrm>
                    <a:prstGeom prst="rect">
                      <a:avLst/>
                    </a:prstGeom>
                  </pic:spPr>
                </pic:pic>
              </a:graphicData>
            </a:graphic>
          </wp:inline>
        </w:drawing>
      </w:r>
    </w:p>
    <w:p w14:paraId="7D9E7180" w14:textId="77777777" w:rsidR="00B02766" w:rsidRDefault="00B02766" w:rsidP="00B02766">
      <w:pPr>
        <w:pStyle w:val="ListParagraph"/>
        <w:numPr>
          <w:ilvl w:val="0"/>
          <w:numId w:val="3"/>
        </w:numPr>
        <w:rPr>
          <w:sz w:val="20"/>
          <w:szCs w:val="20"/>
        </w:rPr>
      </w:pPr>
      <w:r w:rsidRPr="00B02766">
        <w:rPr>
          <w:b/>
          <w:sz w:val="20"/>
          <w:szCs w:val="20"/>
        </w:rPr>
        <w:t>Import</w:t>
      </w:r>
      <w:r>
        <w:rPr>
          <w:sz w:val="20"/>
          <w:szCs w:val="20"/>
        </w:rPr>
        <w:t xml:space="preserve"> the backup file ‘</w:t>
      </w:r>
      <w:proofErr w:type="spellStart"/>
      <w:r>
        <w:rPr>
          <w:sz w:val="20"/>
          <w:szCs w:val="20"/>
        </w:rPr>
        <w:t>racc.sql</w:t>
      </w:r>
      <w:proofErr w:type="spellEnd"/>
      <w:r>
        <w:rPr>
          <w:sz w:val="20"/>
          <w:szCs w:val="20"/>
        </w:rPr>
        <w:t>’</w:t>
      </w:r>
    </w:p>
    <w:p w14:paraId="4275254D" w14:textId="77777777" w:rsidR="00B02766" w:rsidRDefault="00B02766" w:rsidP="00B02766">
      <w:pPr>
        <w:jc w:val="center"/>
        <w:rPr>
          <w:sz w:val="20"/>
          <w:szCs w:val="20"/>
        </w:rPr>
      </w:pPr>
      <w:r>
        <w:rPr>
          <w:noProof/>
          <w:lang w:eastAsia="zh-CN"/>
        </w:rPr>
        <w:drawing>
          <wp:inline distT="0" distB="0" distL="0" distR="0" wp14:anchorId="7F020540" wp14:editId="0B905E57">
            <wp:extent cx="3979890" cy="2130725"/>
            <wp:effectExtent l="0" t="0" r="190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6755" cy="2134401"/>
                    </a:xfrm>
                    <a:prstGeom prst="rect">
                      <a:avLst/>
                    </a:prstGeom>
                  </pic:spPr>
                </pic:pic>
              </a:graphicData>
            </a:graphic>
          </wp:inline>
        </w:drawing>
      </w:r>
    </w:p>
    <w:p w14:paraId="2324C0BC" w14:textId="77777777" w:rsidR="00B02766" w:rsidRDefault="00B02766" w:rsidP="00B02766">
      <w:pPr>
        <w:pStyle w:val="ListParagraph"/>
        <w:numPr>
          <w:ilvl w:val="0"/>
          <w:numId w:val="3"/>
        </w:numPr>
        <w:rPr>
          <w:sz w:val="20"/>
          <w:szCs w:val="20"/>
        </w:rPr>
      </w:pPr>
      <w:r>
        <w:rPr>
          <w:sz w:val="20"/>
          <w:szCs w:val="20"/>
        </w:rPr>
        <w:t>After saw the message as shown below, you have successfully re-installed the database</w:t>
      </w:r>
    </w:p>
    <w:p w14:paraId="5402A3E5" w14:textId="2912408A" w:rsidR="00B02766" w:rsidRDefault="00B02766" w:rsidP="00B02766">
      <w:pPr>
        <w:ind w:left="720"/>
        <w:jc w:val="center"/>
        <w:rPr>
          <w:sz w:val="20"/>
          <w:szCs w:val="20"/>
        </w:rPr>
      </w:pPr>
      <w:r>
        <w:rPr>
          <w:noProof/>
          <w:lang w:eastAsia="zh-CN"/>
        </w:rPr>
        <w:drawing>
          <wp:inline distT="0" distB="0" distL="0" distR="0" wp14:anchorId="3C7FED46" wp14:editId="12BE5CB7">
            <wp:extent cx="4295775" cy="238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95775" cy="238125"/>
                    </a:xfrm>
                    <a:prstGeom prst="rect">
                      <a:avLst/>
                    </a:prstGeom>
                  </pic:spPr>
                </pic:pic>
              </a:graphicData>
            </a:graphic>
          </wp:inline>
        </w:drawing>
      </w:r>
    </w:p>
    <w:p w14:paraId="4B10313E" w14:textId="473DF5EF" w:rsidR="00477397" w:rsidRPr="00B02766" w:rsidRDefault="00477397" w:rsidP="00477397">
      <w:pPr>
        <w:rPr>
          <w:sz w:val="20"/>
          <w:szCs w:val="20"/>
        </w:rPr>
      </w:pPr>
      <w:r>
        <w:rPr>
          <w:sz w:val="20"/>
          <w:szCs w:val="20"/>
        </w:rPr>
        <w:tab/>
      </w:r>
      <w:bookmarkStart w:id="0" w:name="_GoBack"/>
      <w:bookmarkEnd w:id="0"/>
    </w:p>
    <w:sectPr w:rsidR="00477397" w:rsidRPr="00B02766" w:rsidSect="009C43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20EF6"/>
    <w:multiLevelType w:val="hybridMultilevel"/>
    <w:tmpl w:val="15ACC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64629C"/>
    <w:multiLevelType w:val="hybridMultilevel"/>
    <w:tmpl w:val="BA84C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5E511DD"/>
    <w:multiLevelType w:val="hybridMultilevel"/>
    <w:tmpl w:val="AE3E2B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7K0MDQytbCwNDBW0lEKTi0uzszPAykwrAUAaPXp3CwAAAA="/>
  </w:docVars>
  <w:rsids>
    <w:rsidRoot w:val="00AF7064"/>
    <w:rsid w:val="00056D60"/>
    <w:rsid w:val="000B7A86"/>
    <w:rsid w:val="00116841"/>
    <w:rsid w:val="00120504"/>
    <w:rsid w:val="001B17EC"/>
    <w:rsid w:val="00265204"/>
    <w:rsid w:val="002F27DC"/>
    <w:rsid w:val="003C38D0"/>
    <w:rsid w:val="00433A68"/>
    <w:rsid w:val="00477397"/>
    <w:rsid w:val="004D5424"/>
    <w:rsid w:val="005B07BF"/>
    <w:rsid w:val="00622518"/>
    <w:rsid w:val="0064412F"/>
    <w:rsid w:val="006F7651"/>
    <w:rsid w:val="00704825"/>
    <w:rsid w:val="00801ABF"/>
    <w:rsid w:val="008346B8"/>
    <w:rsid w:val="00A443D4"/>
    <w:rsid w:val="00AC1CDC"/>
    <w:rsid w:val="00AF7064"/>
    <w:rsid w:val="00B02766"/>
    <w:rsid w:val="00B56837"/>
    <w:rsid w:val="00B64F36"/>
    <w:rsid w:val="00C95C75"/>
    <w:rsid w:val="00D6092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AE96"/>
  <w15:chartTrackingRefBased/>
  <w15:docId w15:val="{1C140E36-9D11-4928-9D21-9D19AAA56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7064"/>
    <w:pPr>
      <w:spacing w:after="200" w:line="276" w:lineRule="auto"/>
    </w:pPr>
    <w:rPr>
      <w:lang w:eastAsia="ko-KR"/>
    </w:rPr>
  </w:style>
  <w:style w:type="paragraph" w:styleId="Heading1">
    <w:name w:val="heading 1"/>
    <w:basedOn w:val="Normal"/>
    <w:next w:val="Normal"/>
    <w:link w:val="Heading1Char"/>
    <w:uiPriority w:val="9"/>
    <w:qFormat/>
    <w:rsid w:val="00AF706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5">
    <w:name w:val="heading 5"/>
    <w:basedOn w:val="Normal"/>
    <w:next w:val="Normal"/>
    <w:link w:val="Heading5Char"/>
    <w:uiPriority w:val="9"/>
    <w:semiHidden/>
    <w:unhideWhenUsed/>
    <w:qFormat/>
    <w:rsid w:val="006F765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064"/>
    <w:rPr>
      <w:rFonts w:asciiTheme="majorHAnsi" w:eastAsiaTheme="majorEastAsia" w:hAnsiTheme="majorHAnsi" w:cstheme="majorBidi"/>
      <w:b/>
      <w:bCs/>
      <w:color w:val="2E74B5" w:themeColor="accent1" w:themeShade="BF"/>
      <w:sz w:val="28"/>
      <w:szCs w:val="28"/>
      <w:lang w:eastAsia="ko-KR"/>
    </w:rPr>
  </w:style>
  <w:style w:type="paragraph" w:styleId="Title">
    <w:name w:val="Title"/>
    <w:basedOn w:val="Normal"/>
    <w:next w:val="Normal"/>
    <w:link w:val="TitleChar"/>
    <w:uiPriority w:val="10"/>
    <w:qFormat/>
    <w:rsid w:val="00AF7064"/>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F7064"/>
    <w:rPr>
      <w:rFonts w:asciiTheme="majorHAnsi" w:eastAsiaTheme="majorEastAsia" w:hAnsiTheme="majorHAnsi" w:cstheme="majorBidi"/>
      <w:color w:val="323E4F" w:themeColor="text2" w:themeShade="BF"/>
      <w:spacing w:val="5"/>
      <w:kern w:val="28"/>
      <w:sz w:val="52"/>
      <w:szCs w:val="52"/>
      <w:lang w:eastAsia="ko-KR"/>
    </w:rPr>
  </w:style>
  <w:style w:type="paragraph" w:styleId="ListParagraph">
    <w:name w:val="List Paragraph"/>
    <w:basedOn w:val="Normal"/>
    <w:uiPriority w:val="34"/>
    <w:qFormat/>
    <w:rsid w:val="00801ABF"/>
    <w:pPr>
      <w:ind w:left="720"/>
      <w:contextualSpacing/>
    </w:pPr>
  </w:style>
  <w:style w:type="character" w:styleId="Hyperlink">
    <w:name w:val="Hyperlink"/>
    <w:basedOn w:val="DefaultParagraphFont"/>
    <w:uiPriority w:val="99"/>
    <w:unhideWhenUsed/>
    <w:rsid w:val="00265204"/>
    <w:rPr>
      <w:color w:val="0563C1" w:themeColor="hyperlink"/>
      <w:u w:val="single"/>
    </w:rPr>
  </w:style>
  <w:style w:type="character" w:customStyle="1" w:styleId="Heading5Char">
    <w:name w:val="Heading 5 Char"/>
    <w:basedOn w:val="DefaultParagraphFont"/>
    <w:link w:val="Heading5"/>
    <w:uiPriority w:val="9"/>
    <w:semiHidden/>
    <w:rsid w:val="006F7651"/>
    <w:rPr>
      <w:rFonts w:asciiTheme="majorHAnsi" w:eastAsiaTheme="majorEastAsia" w:hAnsiTheme="majorHAnsi" w:cstheme="majorBidi"/>
      <w:color w:val="2E74B5" w:themeColor="accent1" w:themeShade="BF"/>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86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hyperlink" Target="http://localhost/phpmyadmin/" TargetMode="External"/><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9</TotalTime>
  <Pages>1</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oeidjiantho</dc:creator>
  <cp:keywords/>
  <dc:description/>
  <cp:lastModifiedBy>Stefan Hartono</cp:lastModifiedBy>
  <cp:revision>8</cp:revision>
  <dcterms:created xsi:type="dcterms:W3CDTF">2018-01-24T00:20:00Z</dcterms:created>
  <dcterms:modified xsi:type="dcterms:W3CDTF">2018-01-29T07:15:00Z</dcterms:modified>
</cp:coreProperties>
</file>